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7E3187" w14:paraId="31C8899F" w14:textId="77777777" w:rsidTr="00796EB3">
        <w:trPr>
          <w:trHeight w:val="290"/>
        </w:trPr>
        <w:tc>
          <w:tcPr>
            <w:tcW w:w="2160" w:type="dxa"/>
          </w:tcPr>
          <w:p w14:paraId="2CB86138" w14:textId="77777777" w:rsidR="0000007A" w:rsidRPr="007E318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Cs/>
                <w:sz w:val="20"/>
                <w:szCs w:val="20"/>
                <w:lang w:val="en-GB" w:bidi="ar-IQ"/>
              </w:rPr>
              <w:t>N</w:t>
            </w:r>
            <w:r w:rsidRPr="007E3187">
              <w:rPr>
                <w:rFonts w:ascii="Arial" w:hAnsi="Arial" w:cs="Arial"/>
                <w:bCs/>
                <w:sz w:val="20"/>
                <w:szCs w:val="20"/>
                <w:lang w:val="en-GB"/>
              </w:rPr>
              <w:t>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669E0" w14:textId="77777777" w:rsidR="0000007A" w:rsidRPr="007E3187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7E3187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7E3187" w14:paraId="4EDC72E8" w14:textId="77777777" w:rsidTr="00796EB3">
        <w:trPr>
          <w:trHeight w:val="290"/>
        </w:trPr>
        <w:tc>
          <w:tcPr>
            <w:tcW w:w="2160" w:type="dxa"/>
          </w:tcPr>
          <w:p w14:paraId="75546B08" w14:textId="77777777" w:rsidR="0000007A" w:rsidRPr="007E318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AFCAE" w14:textId="77777777" w:rsidR="0000007A" w:rsidRPr="007E3187" w:rsidRDefault="007A0D3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840</w:t>
            </w:r>
          </w:p>
        </w:tc>
      </w:tr>
      <w:tr w:rsidR="0000007A" w:rsidRPr="007E3187" w14:paraId="7253104D" w14:textId="77777777" w:rsidTr="00796EB3">
        <w:trPr>
          <w:trHeight w:val="650"/>
        </w:trPr>
        <w:tc>
          <w:tcPr>
            <w:tcW w:w="2160" w:type="dxa"/>
          </w:tcPr>
          <w:p w14:paraId="7A3103FF" w14:textId="77777777" w:rsidR="0000007A" w:rsidRPr="007E318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460C" w14:textId="77777777" w:rsidR="0000007A" w:rsidRPr="007E3187" w:rsidRDefault="007A0D3D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sz w:val="20"/>
                <w:szCs w:val="20"/>
                <w:lang w:val="en-GB"/>
              </w:rPr>
              <w:t>Isolation and identification of Salmonella spp. Be using the VITEK® 2 Compact System, and Antibiotic Resistance of Salmonella in poultry in Iraq</w:t>
            </w:r>
          </w:p>
        </w:tc>
      </w:tr>
      <w:tr w:rsidR="00CF0BBB" w:rsidRPr="007E3187" w14:paraId="581D2E20" w14:textId="77777777" w:rsidTr="00796EB3">
        <w:trPr>
          <w:trHeight w:val="332"/>
        </w:trPr>
        <w:tc>
          <w:tcPr>
            <w:tcW w:w="2160" w:type="dxa"/>
          </w:tcPr>
          <w:p w14:paraId="77A540EC" w14:textId="77777777" w:rsidR="00CF0BBB" w:rsidRPr="007E318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8D9B" w14:textId="77777777" w:rsidR="00CF0BBB" w:rsidRPr="007E3187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27F7204" w14:textId="77777777" w:rsidR="00037D52" w:rsidRPr="007E318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7E3187" w14:paraId="3DEEB37D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958FD1C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Hlk171324449"/>
            <w:bookmarkStart w:id="1" w:name="_Hlk170903434"/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5F2C7FB" w14:textId="77777777" w:rsidR="0005336F" w:rsidRPr="007E3187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7E3187" w14:paraId="052D3CDF" w14:textId="77777777" w:rsidTr="00556D14">
        <w:tc>
          <w:tcPr>
            <w:tcW w:w="1265" w:type="pct"/>
            <w:noWrap/>
          </w:tcPr>
          <w:p w14:paraId="09688AF2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A712CD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688EE61" w14:textId="250F604B" w:rsidR="00B367DB" w:rsidRPr="007E3187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E2DEA04" w14:textId="77777777" w:rsidR="00091F6A" w:rsidRPr="007E3187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E3187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27748B7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2B86D0AB" w14:textId="77777777" w:rsidTr="00556D14">
        <w:trPr>
          <w:trHeight w:val="1264"/>
        </w:trPr>
        <w:tc>
          <w:tcPr>
            <w:tcW w:w="1265" w:type="pct"/>
            <w:noWrap/>
          </w:tcPr>
          <w:p w14:paraId="3384E6D1" w14:textId="77777777" w:rsidR="0005336F" w:rsidRPr="007E3187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C97B56C" w14:textId="77777777" w:rsidR="0005336F" w:rsidRPr="007E3187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EA76C94" w14:textId="77777777" w:rsidR="0005336F" w:rsidRPr="007E3187" w:rsidRDefault="00672ED3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Isolations </w:t>
            </w:r>
            <w:r w:rsidR="00D21C69"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o</w:t>
            </w: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f bacteria is important</w:t>
            </w:r>
            <w:r w:rsidR="00D21C69"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,</w:t>
            </w:r>
          </w:p>
          <w:p w14:paraId="5B7CFDA5" w14:textId="77777777" w:rsidR="00D21C69" w:rsidRPr="007E3187" w:rsidRDefault="00962C55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Bacteria resistance is life threating condition, </w:t>
            </w:r>
          </w:p>
          <w:p w14:paraId="2CF31616" w14:textId="77777777" w:rsidR="000A5DF6" w:rsidRPr="007E3187" w:rsidRDefault="000A5DF6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Using of antibiotics </w:t>
            </w:r>
            <w:r w:rsidR="00A536AD"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in aimal  also critical condition </w:t>
            </w:r>
          </w:p>
          <w:p w14:paraId="3317AD61" w14:textId="5B808629" w:rsidR="00B55C04" w:rsidRPr="007E3187" w:rsidRDefault="00B55C04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Bacterial antibiotic </w:t>
            </w:r>
            <w:r w:rsidR="00D26C2B"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sensitivity is important to eradicat</w:t>
            </w:r>
            <w:r w:rsidR="00857C2E"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e infectious disease </w:t>
            </w:r>
          </w:p>
        </w:tc>
        <w:tc>
          <w:tcPr>
            <w:tcW w:w="1523" w:type="pct"/>
          </w:tcPr>
          <w:p w14:paraId="2E631E1B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3D2015E1" w14:textId="77777777" w:rsidTr="00556D14">
        <w:trPr>
          <w:trHeight w:val="1262"/>
        </w:trPr>
        <w:tc>
          <w:tcPr>
            <w:tcW w:w="1265" w:type="pct"/>
            <w:noWrap/>
          </w:tcPr>
          <w:p w14:paraId="6E00084F" w14:textId="77777777" w:rsidR="0005336F" w:rsidRPr="007E3187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24BB6E3" w14:textId="77777777" w:rsidR="0005336F" w:rsidRPr="007E3187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DB3E36D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28B8F1" w14:textId="52B9B26B" w:rsidR="0005336F" w:rsidRPr="007E3187" w:rsidRDefault="00EB3BD2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Yes</w:t>
            </w:r>
          </w:p>
        </w:tc>
        <w:tc>
          <w:tcPr>
            <w:tcW w:w="1523" w:type="pct"/>
          </w:tcPr>
          <w:p w14:paraId="2A4BE86B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32287F82" w14:textId="77777777" w:rsidTr="00556D14">
        <w:trPr>
          <w:trHeight w:val="1262"/>
        </w:trPr>
        <w:tc>
          <w:tcPr>
            <w:tcW w:w="1265" w:type="pct"/>
            <w:noWrap/>
          </w:tcPr>
          <w:p w14:paraId="12F43DBF" w14:textId="77777777" w:rsidR="0005336F" w:rsidRPr="007E3187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EF1762B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04F28C9" w14:textId="110BFBCF" w:rsidR="0005336F" w:rsidRPr="007E3187" w:rsidRDefault="00743B52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Yes</w:t>
            </w:r>
          </w:p>
        </w:tc>
        <w:tc>
          <w:tcPr>
            <w:tcW w:w="1523" w:type="pct"/>
          </w:tcPr>
          <w:p w14:paraId="07DC86B5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13D13362" w14:textId="77777777" w:rsidTr="00556D14">
        <w:trPr>
          <w:trHeight w:val="704"/>
        </w:trPr>
        <w:tc>
          <w:tcPr>
            <w:tcW w:w="1265" w:type="pct"/>
            <w:noWrap/>
          </w:tcPr>
          <w:p w14:paraId="56B06914" w14:textId="77777777" w:rsidR="0005336F" w:rsidRPr="007E3187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8BC0FB6" w14:textId="7F4FF976" w:rsidR="0005336F" w:rsidRPr="007E3187" w:rsidRDefault="00743B52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Cs/>
                <w:sz w:val="20"/>
                <w:szCs w:val="20"/>
                <w:lang w:val="en-GB" w:bidi="ar-IQ"/>
              </w:rPr>
              <w:t>Yes</w:t>
            </w:r>
          </w:p>
        </w:tc>
        <w:tc>
          <w:tcPr>
            <w:tcW w:w="1523" w:type="pct"/>
          </w:tcPr>
          <w:p w14:paraId="71B3A516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08B82D2F" w14:textId="77777777" w:rsidTr="00556D14">
        <w:trPr>
          <w:trHeight w:val="703"/>
        </w:trPr>
        <w:tc>
          <w:tcPr>
            <w:tcW w:w="1265" w:type="pct"/>
            <w:noWrap/>
          </w:tcPr>
          <w:p w14:paraId="5BACE9C7" w14:textId="77777777" w:rsidR="0005336F" w:rsidRPr="007E3187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3915375" w14:textId="4087C1EC" w:rsidR="0005336F" w:rsidRPr="007E3187" w:rsidRDefault="00DB3ED1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bCs/>
                <w:sz w:val="20"/>
                <w:szCs w:val="20"/>
                <w:lang w:val="en-GB" w:bidi="ar-IQ"/>
              </w:rPr>
              <w:t xml:space="preserve">Little bit </w:t>
            </w:r>
          </w:p>
        </w:tc>
        <w:tc>
          <w:tcPr>
            <w:tcW w:w="1523" w:type="pct"/>
          </w:tcPr>
          <w:p w14:paraId="493B7304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66CB43CF" w14:textId="77777777" w:rsidTr="00556D14">
        <w:trPr>
          <w:trHeight w:val="386"/>
        </w:trPr>
        <w:tc>
          <w:tcPr>
            <w:tcW w:w="1265" w:type="pct"/>
            <w:noWrap/>
          </w:tcPr>
          <w:p w14:paraId="1CAA178D" w14:textId="77777777" w:rsidR="0005336F" w:rsidRPr="007E3187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44564DE5" w14:textId="77777777" w:rsidR="0005336F" w:rsidRPr="007E3187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DF72395" w14:textId="438BF6DB" w:rsidR="0005336F" w:rsidRPr="007E3187" w:rsidRDefault="00187B3D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3187">
              <w:rPr>
                <w:rFonts w:ascii="Arial" w:hAnsi="Arial" w:cs="Arial"/>
                <w:sz w:val="20"/>
                <w:szCs w:val="20"/>
                <w:lang w:val="en-GB" w:bidi="ar-IQ"/>
              </w:rPr>
              <w:t>Yes</w:t>
            </w:r>
          </w:p>
        </w:tc>
        <w:tc>
          <w:tcPr>
            <w:tcW w:w="1523" w:type="pct"/>
          </w:tcPr>
          <w:p w14:paraId="4D1CD95B" w14:textId="77777777" w:rsidR="0005336F" w:rsidRPr="007E3187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7E3187" w14:paraId="3CF68C86" w14:textId="77777777" w:rsidTr="00556D14">
        <w:trPr>
          <w:trHeight w:val="1178"/>
        </w:trPr>
        <w:tc>
          <w:tcPr>
            <w:tcW w:w="1265" w:type="pct"/>
            <w:noWrap/>
          </w:tcPr>
          <w:p w14:paraId="1EF54E8B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7E318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7E318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43D2E504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FB2EC87" w14:textId="77777777" w:rsidR="0005336F" w:rsidRPr="007E3187" w:rsidRDefault="00CF7F52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>Page4</w:t>
            </w:r>
            <w:r w:rsidR="0049202D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 last paragraph need words correctuon </w:t>
            </w:r>
          </w:p>
          <w:p w14:paraId="5FB57F57" w14:textId="77777777" w:rsidR="00C63B75" w:rsidRPr="007E3187" w:rsidRDefault="00C63B75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Page 5 </w:t>
            </w:r>
            <w:r w:rsidR="00473409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replace antibacterial to antibiotics </w:t>
            </w:r>
          </w:p>
          <w:p w14:paraId="5F99516C" w14:textId="77777777" w:rsidR="00BB2A5E" w:rsidRPr="007E3187" w:rsidRDefault="00BB2A5E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In statistical analysis </w:t>
            </w:r>
            <w:r w:rsidR="007800E8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>the data better than were data</w:t>
            </w:r>
          </w:p>
          <w:p w14:paraId="47353EE2" w14:textId="77777777" w:rsidR="007800E8" w:rsidRPr="007E3187" w:rsidRDefault="00F06D91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>Page 6</w:t>
            </w:r>
          </w:p>
          <w:p w14:paraId="31965927" w14:textId="77777777" w:rsidR="00F06D91" w:rsidRPr="007E3187" w:rsidRDefault="00D96AAD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Statement in </w:t>
            </w:r>
            <w:r w:rsidR="00AF27A2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2924 to poultry  </w:t>
            </w:r>
            <w:r w:rsidR="00E70106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put it in introduction </w:t>
            </w:r>
          </w:p>
          <w:p w14:paraId="3135A770" w14:textId="77777777" w:rsidR="00E70106" w:rsidRPr="007E3187" w:rsidRDefault="00E70106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Tab 1 not a results of researcher </w:t>
            </w:r>
            <w:r w:rsidR="00AF49AF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change it place to introduction </w:t>
            </w:r>
          </w:p>
          <w:p w14:paraId="7D65087D" w14:textId="77777777" w:rsidR="000919F4" w:rsidRPr="007E3187" w:rsidRDefault="000919F4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>Page 7</w:t>
            </w:r>
          </w:p>
          <w:p w14:paraId="281B43F8" w14:textId="77777777" w:rsidR="000919F4" w:rsidRPr="007E3187" w:rsidRDefault="000919F4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 w:bidi="ar-IQ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Last paragraph </w:t>
            </w:r>
            <w:r w:rsidR="005B4285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"analysis of antibiotic till isolation laboratory </w:t>
            </w:r>
            <w:r w:rsidR="006F2E2A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" not well understand </w:t>
            </w:r>
          </w:p>
          <w:p w14:paraId="3A491CB5" w14:textId="77777777" w:rsidR="005A7E34" w:rsidRPr="007E3187" w:rsidRDefault="005A7E34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rtl/>
                <w:lang w:val="en-GB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Conclusion better to rewrite it in few points </w:t>
            </w:r>
          </w:p>
          <w:p w14:paraId="0CA89EFA" w14:textId="57C0651E" w:rsidR="005A7E34" w:rsidRPr="007E3187" w:rsidRDefault="005A7E34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References </w:t>
            </w:r>
            <w:r w:rsidR="00691B4C"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 w:bidi="ar-IQ"/>
              </w:rPr>
              <w:t xml:space="preserve">little-bit  </w:t>
            </w:r>
          </w:p>
        </w:tc>
        <w:tc>
          <w:tcPr>
            <w:tcW w:w="1523" w:type="pct"/>
          </w:tcPr>
          <w:p w14:paraId="3BE78C1A" w14:textId="77777777" w:rsidR="0005336F" w:rsidRPr="007E3187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979CAAB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060E1BB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FC09416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9FDB89A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59FD705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008A3F3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70B858B" w14:textId="77777777" w:rsidR="0005336F" w:rsidRPr="007E3187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7E3187" w14:paraId="74CB1386" w14:textId="77777777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87F82" w14:textId="2EC07728" w:rsidR="00E76FDC" w:rsidRPr="00E76FDC" w:rsidRDefault="00E76FDC" w:rsidP="00E76FDC">
            <w:pP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</w:pPr>
            <w:r w:rsidRPr="00E76FD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2. (Objective Evaluation)</w:t>
            </w:r>
          </w:p>
          <w:p w14:paraId="32C96F99" w14:textId="77777777" w:rsidR="0005336F" w:rsidRPr="007E3187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7E3187" w14:paraId="0172AFAD" w14:textId="77777777" w:rsidTr="001571FD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FECE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3F9BB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72604D0D" w14:textId="77777777" w:rsidR="00091F6A" w:rsidRPr="007E3187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E318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E3187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7378EEEB" w14:textId="77777777" w:rsidR="0005336F" w:rsidRPr="007E3187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E3187" w14:paraId="1FC651CB" w14:textId="77777777" w:rsidTr="001571FD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A2E88" w14:textId="77777777" w:rsidR="0005336F" w:rsidRPr="007E3187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E318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267D11B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4364" w14:textId="04480295" w:rsidR="0005336F" w:rsidRPr="007E3187" w:rsidRDefault="00F13D1C" w:rsidP="00F13D1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E318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 w:bidi="ar-IQ"/>
              </w:rPr>
              <w:t>No</w:t>
            </w:r>
          </w:p>
          <w:p w14:paraId="49F1410F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4759C9EB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A424AC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1FAE54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6FB02B" w14:textId="77777777" w:rsidR="0005336F" w:rsidRPr="007E3187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0AFF9590" w14:textId="77777777" w:rsidR="00AF15B3" w:rsidRPr="007E3187" w:rsidRDefault="00AF15B3" w:rsidP="00AF15B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0A1964BF" w14:textId="77777777" w:rsidR="00AF15B3" w:rsidRPr="007E3187" w:rsidRDefault="00AF15B3" w:rsidP="00AF15B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E3187">
        <w:rPr>
          <w:rFonts w:ascii="Arial" w:hAnsi="Arial" w:cs="Arial"/>
          <w:b/>
          <w:u w:val="single"/>
        </w:rPr>
        <w:t>Reviewer details:</w:t>
      </w:r>
    </w:p>
    <w:p w14:paraId="0B3AA60B" w14:textId="77777777" w:rsidR="00AF15B3" w:rsidRPr="007E3187" w:rsidRDefault="00AF15B3" w:rsidP="00AF15B3">
      <w:pPr>
        <w:rPr>
          <w:rFonts w:ascii="Arial" w:hAnsi="Arial" w:cs="Arial"/>
          <w:sz w:val="20"/>
          <w:szCs w:val="20"/>
        </w:rPr>
      </w:pPr>
      <w:r w:rsidRPr="007E3187">
        <w:rPr>
          <w:rFonts w:ascii="Arial" w:hAnsi="Arial" w:cs="Arial"/>
          <w:color w:val="000000"/>
          <w:sz w:val="20"/>
          <w:szCs w:val="20"/>
        </w:rPr>
        <w:t xml:space="preserve">Hassan Khuder Rajab Abdullah , Tikrit University , Iraq </w:t>
      </w:r>
      <w:r w:rsidRPr="007E3187">
        <w:rPr>
          <w:rFonts w:ascii="Arial" w:hAnsi="Arial" w:cs="Arial"/>
          <w:color w:val="000000"/>
          <w:sz w:val="20"/>
          <w:szCs w:val="20"/>
        </w:rPr>
        <w:br/>
      </w:r>
    </w:p>
    <w:p w14:paraId="65718890" w14:textId="77777777" w:rsidR="00D9392F" w:rsidRPr="007E3187" w:rsidRDefault="00D9392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US"/>
        </w:rPr>
      </w:pPr>
    </w:p>
    <w:sectPr w:rsidR="00D9392F" w:rsidRPr="007E3187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640BF" w14:textId="77777777" w:rsidR="00873E8F" w:rsidRPr="0000007A" w:rsidRDefault="00873E8F" w:rsidP="0099583E">
      <w:r>
        <w:separator/>
      </w:r>
    </w:p>
  </w:endnote>
  <w:endnote w:type="continuationSeparator" w:id="0">
    <w:p w14:paraId="6A7C0DBA" w14:textId="77777777" w:rsidR="00873E8F" w:rsidRPr="0000007A" w:rsidRDefault="00873E8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0B92D" w14:textId="77777777" w:rsidR="00873E8F" w:rsidRPr="0000007A" w:rsidRDefault="00873E8F" w:rsidP="0099583E">
      <w:r>
        <w:separator/>
      </w:r>
    </w:p>
  </w:footnote>
  <w:footnote w:type="continuationSeparator" w:id="0">
    <w:p w14:paraId="32404E7A" w14:textId="77777777" w:rsidR="00873E8F" w:rsidRPr="0000007A" w:rsidRDefault="00873E8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6486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214693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6438914">
    <w:abstractNumId w:val="3"/>
  </w:num>
  <w:num w:numId="2" w16cid:durableId="929124632">
    <w:abstractNumId w:val="6"/>
  </w:num>
  <w:num w:numId="3" w16cid:durableId="1783526888">
    <w:abstractNumId w:val="5"/>
  </w:num>
  <w:num w:numId="4" w16cid:durableId="1405495775">
    <w:abstractNumId w:val="7"/>
  </w:num>
  <w:num w:numId="5" w16cid:durableId="422647140">
    <w:abstractNumId w:val="4"/>
  </w:num>
  <w:num w:numId="6" w16cid:durableId="795679325">
    <w:abstractNumId w:val="0"/>
  </w:num>
  <w:num w:numId="7" w16cid:durableId="927543719">
    <w:abstractNumId w:val="2"/>
  </w:num>
  <w:num w:numId="8" w16cid:durableId="188572747">
    <w:abstractNumId w:val="9"/>
  </w:num>
  <w:num w:numId="9" w16cid:durableId="2036618732">
    <w:abstractNumId w:val="8"/>
  </w:num>
  <w:num w:numId="10" w16cid:durableId="14536739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9F4"/>
    <w:rsid w:val="00091F6A"/>
    <w:rsid w:val="000936AC"/>
    <w:rsid w:val="00095A59"/>
    <w:rsid w:val="000A2134"/>
    <w:rsid w:val="000A5DF6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06B46"/>
    <w:rsid w:val="00114CDC"/>
    <w:rsid w:val="00130867"/>
    <w:rsid w:val="00135749"/>
    <w:rsid w:val="00136984"/>
    <w:rsid w:val="00150304"/>
    <w:rsid w:val="0015296D"/>
    <w:rsid w:val="001571FD"/>
    <w:rsid w:val="00163622"/>
    <w:rsid w:val="001645A2"/>
    <w:rsid w:val="00164F4E"/>
    <w:rsid w:val="00165685"/>
    <w:rsid w:val="00167BF6"/>
    <w:rsid w:val="001766DF"/>
    <w:rsid w:val="0018753A"/>
    <w:rsid w:val="00187B3D"/>
    <w:rsid w:val="00195DE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01052"/>
    <w:rsid w:val="003204B8"/>
    <w:rsid w:val="0033692F"/>
    <w:rsid w:val="003669F5"/>
    <w:rsid w:val="00372271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73409"/>
    <w:rsid w:val="004909B5"/>
    <w:rsid w:val="0049202D"/>
    <w:rsid w:val="004A4189"/>
    <w:rsid w:val="004A5147"/>
    <w:rsid w:val="004A7C65"/>
    <w:rsid w:val="004B4CAD"/>
    <w:rsid w:val="004B6953"/>
    <w:rsid w:val="004C3DF1"/>
    <w:rsid w:val="004D04A6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86CEA"/>
    <w:rsid w:val="005A1D6E"/>
    <w:rsid w:val="005A7E34"/>
    <w:rsid w:val="005B4285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72ED3"/>
    <w:rsid w:val="00680EB4"/>
    <w:rsid w:val="0068446F"/>
    <w:rsid w:val="00691B4C"/>
    <w:rsid w:val="00696CAD"/>
    <w:rsid w:val="006A5E0B"/>
    <w:rsid w:val="006C3797"/>
    <w:rsid w:val="006C70C6"/>
    <w:rsid w:val="006E7D6E"/>
    <w:rsid w:val="006F16EC"/>
    <w:rsid w:val="006F2E2A"/>
    <w:rsid w:val="00701186"/>
    <w:rsid w:val="0070359D"/>
    <w:rsid w:val="00707BE1"/>
    <w:rsid w:val="007238EB"/>
    <w:rsid w:val="007317C3"/>
    <w:rsid w:val="0073538B"/>
    <w:rsid w:val="00743B52"/>
    <w:rsid w:val="00766889"/>
    <w:rsid w:val="00766A0D"/>
    <w:rsid w:val="007673EE"/>
    <w:rsid w:val="00767F8C"/>
    <w:rsid w:val="00774427"/>
    <w:rsid w:val="007800E8"/>
    <w:rsid w:val="00780B67"/>
    <w:rsid w:val="00787E76"/>
    <w:rsid w:val="007955D9"/>
    <w:rsid w:val="00796EB3"/>
    <w:rsid w:val="007977F4"/>
    <w:rsid w:val="007A0D3D"/>
    <w:rsid w:val="007D0246"/>
    <w:rsid w:val="007E2523"/>
    <w:rsid w:val="007E3187"/>
    <w:rsid w:val="007F0FBA"/>
    <w:rsid w:val="007F4B4F"/>
    <w:rsid w:val="007F5873"/>
    <w:rsid w:val="00815F94"/>
    <w:rsid w:val="008224E2"/>
    <w:rsid w:val="00825DC9"/>
    <w:rsid w:val="0082676D"/>
    <w:rsid w:val="00826F48"/>
    <w:rsid w:val="00836E3D"/>
    <w:rsid w:val="00846F1F"/>
    <w:rsid w:val="00857C2E"/>
    <w:rsid w:val="00864044"/>
    <w:rsid w:val="008646B6"/>
    <w:rsid w:val="00873E8F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42F9"/>
    <w:rsid w:val="009553EC"/>
    <w:rsid w:val="00962C55"/>
    <w:rsid w:val="00982766"/>
    <w:rsid w:val="009852C4"/>
    <w:rsid w:val="0099583E"/>
    <w:rsid w:val="009A0242"/>
    <w:rsid w:val="009A59ED"/>
    <w:rsid w:val="009A68A9"/>
    <w:rsid w:val="009B7318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36AD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15B3"/>
    <w:rsid w:val="00AF27A2"/>
    <w:rsid w:val="00AF3016"/>
    <w:rsid w:val="00AF49AF"/>
    <w:rsid w:val="00AF5BC3"/>
    <w:rsid w:val="00B22FE6"/>
    <w:rsid w:val="00B3033D"/>
    <w:rsid w:val="00B367DB"/>
    <w:rsid w:val="00B55C04"/>
    <w:rsid w:val="00B62087"/>
    <w:rsid w:val="00B62F41"/>
    <w:rsid w:val="00B760E1"/>
    <w:rsid w:val="00B91832"/>
    <w:rsid w:val="00BA1AB3"/>
    <w:rsid w:val="00BA6421"/>
    <w:rsid w:val="00BB2A5E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63B75"/>
    <w:rsid w:val="00C84097"/>
    <w:rsid w:val="00CB429B"/>
    <w:rsid w:val="00CC5A24"/>
    <w:rsid w:val="00CD093E"/>
    <w:rsid w:val="00CD1556"/>
    <w:rsid w:val="00CD1FD7"/>
    <w:rsid w:val="00CE5AC7"/>
    <w:rsid w:val="00CE61A4"/>
    <w:rsid w:val="00CF0BBB"/>
    <w:rsid w:val="00CF52C0"/>
    <w:rsid w:val="00CF5CAE"/>
    <w:rsid w:val="00CF7F52"/>
    <w:rsid w:val="00D1283A"/>
    <w:rsid w:val="00D17979"/>
    <w:rsid w:val="00D2075F"/>
    <w:rsid w:val="00D21C69"/>
    <w:rsid w:val="00D23B2F"/>
    <w:rsid w:val="00D26C2B"/>
    <w:rsid w:val="00D37E12"/>
    <w:rsid w:val="00D40416"/>
    <w:rsid w:val="00D40553"/>
    <w:rsid w:val="00D4782A"/>
    <w:rsid w:val="00D510FE"/>
    <w:rsid w:val="00D670B8"/>
    <w:rsid w:val="00D7603E"/>
    <w:rsid w:val="00D90124"/>
    <w:rsid w:val="00D90D23"/>
    <w:rsid w:val="00D9392F"/>
    <w:rsid w:val="00D96AAD"/>
    <w:rsid w:val="00DA41F5"/>
    <w:rsid w:val="00DA6AED"/>
    <w:rsid w:val="00DB3ED1"/>
    <w:rsid w:val="00DB4568"/>
    <w:rsid w:val="00DB7E1B"/>
    <w:rsid w:val="00DC1D81"/>
    <w:rsid w:val="00DD5B77"/>
    <w:rsid w:val="00E451EA"/>
    <w:rsid w:val="00E4791E"/>
    <w:rsid w:val="00E57F4B"/>
    <w:rsid w:val="00E63889"/>
    <w:rsid w:val="00E70106"/>
    <w:rsid w:val="00E71C8D"/>
    <w:rsid w:val="00E72360"/>
    <w:rsid w:val="00E76BF3"/>
    <w:rsid w:val="00E76FDC"/>
    <w:rsid w:val="00E972A7"/>
    <w:rsid w:val="00EB3BD2"/>
    <w:rsid w:val="00EB3E91"/>
    <w:rsid w:val="00EC23AC"/>
    <w:rsid w:val="00EC6894"/>
    <w:rsid w:val="00ED0959"/>
    <w:rsid w:val="00ED6B12"/>
    <w:rsid w:val="00EF2AA5"/>
    <w:rsid w:val="00EF326D"/>
    <w:rsid w:val="00EF53FE"/>
    <w:rsid w:val="00F06D91"/>
    <w:rsid w:val="00F13D1C"/>
    <w:rsid w:val="00F2643C"/>
    <w:rsid w:val="00F31809"/>
    <w:rsid w:val="00F3669D"/>
    <w:rsid w:val="00F405F8"/>
    <w:rsid w:val="00F43A42"/>
    <w:rsid w:val="00F4700F"/>
    <w:rsid w:val="00F573EA"/>
    <w:rsid w:val="00F57E9D"/>
    <w:rsid w:val="00F7541F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F99569"/>
  <w15:chartTrackingRefBased/>
  <w15:docId w15:val="{B17309CA-3242-9C42-82BF-9184F8CB2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04A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F15B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0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CEC57-1C5F-4360-90CF-D34F4496F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44</cp:lastModifiedBy>
  <cp:revision>15</cp:revision>
  <dcterms:created xsi:type="dcterms:W3CDTF">2026-02-27T11:09:00Z</dcterms:created>
  <dcterms:modified xsi:type="dcterms:W3CDTF">2026-05-22T11:21:00Z</dcterms:modified>
</cp:coreProperties>
</file>